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พ.ก.)</w:t>
      </w:r>
      <w:r>
        <w:t xml:space="preserve"> </w:t>
      </w:r>
      <w:r>
        <w:t xml:space="preserve">Market</w:t>
      </w:r>
      <w:r>
        <w:t xml:space="preserve"> </w:t>
      </w:r>
      <w:r>
        <w:t xml:space="preserve">Fair</w:t>
      </w:r>
      <w:r>
        <w:t xml:space="preserve"> </w:t>
      </w:r>
      <w:r>
        <w:t xml:space="preserve">“</w:t>
      </w:r>
      <w:r>
        <w:t xml:space="preserve">เรารู้</w:t>
      </w:r>
      <w:r>
        <w:t xml:space="preserve"> </w:t>
      </w:r>
      <w:r>
        <w:t xml:space="preserve">คุณทำได้</w:t>
      </w:r>
      <w:r>
        <w:t xml:space="preserve">”</w:t>
      </w:r>
      <w:r>
        <w:t xml:space="preserve"> </w:t>
      </w:r>
      <w:r>
        <w:t xml:space="preserve">(เช้า)</w:t>
      </w:r>
      <w:r>
        <w:t xml:space="preserve"> </w:t>
      </w:r>
      <w:r>
        <w:t xml:space="preserve">110966</w:t>
      </w:r>
      <w:r>
        <w:t xml:space="preserve"> </w:t>
      </w:r>
      <w:r>
        <w:t xml:space="preserve">ตู่</w:t>
      </w:r>
      <w:r>
        <w:t xml:space="preserve"> </w:t>
      </w:r>
      <w:r>
        <w:t xml:space="preserve">มาริก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13</w:t>
      </w:r>
      <w:r>
        <w:t xml:space="preserve"> </w:t>
      </w:r>
      <w:r>
        <w:t xml:space="preserve">กันยายน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ไปแล้วเหรอครับ รีบแล้วนะครับ น้อง ๆ นะครับ ชุดการแสดงนี้นะครับ สมาคมคนพิการทางสติปัญญานะครับ สถานสงเคราะห์บ้านราชาวดีหญิงและสถานสงเคราะห์บ้านราชาวดีชาย ส่วนบทเพลงเพราะ ๆ นะครับ จากคุณหยาดพิรุณ ขอเสียงปรบมืออีกสักครั้งหนึ่งครับ โอ้โห หลายท่านนะครับผม สังเกตจากด้านหน้าเวทียิ้มอย่างมีความสุขเลยนะครับ ขออนุญาตกราบเรียนนะครับ ท่านผู้บริหารกระทรวงการพัฒนาสังคมและความมั่นคงของมนุษย์ ครับ ท่านผู้บริหารจากหน่วยงานราชการทุก ๆ หน่วยงานเลยนะครับ สมาคมคนพิการทุก ๆ สมาคมวันนี้เรามาร่วมกันจัดโครงการวันนี้นะครับ ขออนุญาตใช้คำว่า</w:t>
      </w:r>
      <w:r>
        <w:t xml:space="preserve"> </w:t>
      </w:r>
      <w:r>
        <w:t xml:space="preserve">“</w:t>
      </w:r>
      <w:r>
        <w:t xml:space="preserve">มหกรรม</w:t>
      </w:r>
      <w:r>
        <w:t xml:space="preserve">”</w:t>
      </w:r>
      <w:r>
        <w:t xml:space="preserve"> </w:t>
      </w:r>
      <w:r>
        <w:t xml:space="preserve">เลยดีกว่านะคะ เพราะว่าเป็นงานที่ใหญ่มาก ๆ ครับ รวมถึงขอสวัสดีไปยังพี่น้องสื่อมวลชนนะครับ ทุก ๆ ท่านเลยครับผม เพลงรบ ฐิติกุลดิลก ครับ จากช่อง 7HD ครับ วันนี้รับหน้าที่เป็นพิธีกรครับ สวัสดีครับ สังเกตท่านอธิบดีและท่านผู้บริหารแถวหน้ายิ้มตั้งแต่ชุดการแสดงชุดแรกนะครับ เราก็ยิ้มตาม เราเห็นท่านมีความสุขเราก็มีความสุขนะครับ อย่างที่ได้นำเรียนไปนะครับ ว่าวันนี้เป็นอีกหนึ่งมหกรรมที่เรียกได้ว่ามีทั้งกลุ่มเป้าหมายของกระทรวงการพัฒนาสังคมและกลุ่มคนพิการด้วย ขออนุญาตใช้คำว่า</w:t>
      </w:r>
      <w:r>
        <w:t xml:space="preserve"> </w:t>
      </w:r>
      <w:r>
        <w:t xml:space="preserve">“</w:t>
      </w:r>
      <w:r>
        <w:t xml:space="preserve">กลุ่มคนทั้งมวล</w:t>
      </w:r>
      <w:r>
        <w:t xml:space="preserve">”</w:t>
      </w:r>
      <w:r>
        <w:t xml:space="preserve"> </w:t>
      </w:r>
      <w:r>
        <w:t xml:space="preserve">เลยดีกว่านะครับ ภาพด้านหน้าจอเวทีจะเป็นคำตอบที่ชัดเจนนะครับ ว่ามหกรรมนี้หรือโครงการนี้ Market Fair</w:t>
      </w:r>
      <w:r>
        <w:t xml:space="preserve"> </w:t>
      </w:r>
      <w:r>
        <w:t xml:space="preserve">“</w:t>
      </w:r>
      <w:r>
        <w:t xml:space="preserve">เรารู้คุณทำได้</w:t>
      </w:r>
      <w:r>
        <w:t xml:space="preserve">”</w:t>
      </w:r>
      <w:r>
        <w:t xml:space="preserve"> </w:t>
      </w:r>
      <w:r>
        <w:t xml:space="preserve">เป็นอีกหนึ่งโครงการเริ่มต้นดี ๆ นะครับ ที่จะนำไปสู่การพัฒนาชาติได้เพราะวันนี้เราได้เริ่มจากการสร้างงานสร้างอาชีพนะครับ คนพิการเองหรือกลุ่มเป้าหมายของกระทรวงการพัฒนาสังคมและความมั่นคงของมนุษย์มีอาชีพ ดูแลตนเองได้ ดูแลครอบครัวได้ แน่นอนครับ ว่ารายได้จะดูแลชุมชน สังคมและกลุ่มคนเหล่านี้ครับ กลุ่มคนเป้าหมายของกระทรวงของเรานะครับ จะเป็นอีกทรัพยากรที่สำคัญมาก ๆ ในการพัฒนาเศรษฐกิจชาติ ขอเสียงปรบมือให้ทุกบูธทุกมหกรรมทุกกิจกรรมด้วยครับ แน่นอนนะครับ ว่างานนี้นะครับ จัดขึ้นโดยกรมส่งเสริมและพัฒนาคุณภาพชีวิตคนพิการกระทรวงการพัฒนาสังคมและความมั่นคงของมนุษย์ครับ จัดขึ้น 2 วัน วันนี้และวันพรุ่งนี้นะครับ เริ่มตั้งแต่ 08:00 น ถึง 5 โมงเย็นท่านใดนะครับ วันนี้ผมต้องบอกว่าในฐานะสื่อมวลชนต้องใช้คำว่า</w:t>
      </w:r>
      <w:r>
        <w:t xml:space="preserve"> </w:t>
      </w:r>
      <w:r>
        <w:t xml:space="preserve">“</w:t>
      </w:r>
      <w:r>
        <w:t xml:space="preserve">มหกรรม</w:t>
      </w:r>
      <w:r>
        <w:t xml:space="preserve">”</w:t>
      </w:r>
      <w:r>
        <w:t xml:space="preserve"> </w:t>
      </w:r>
      <w:r>
        <w:t xml:space="preserve">และสถานที่เหมาะมาก ๆ ครับ 250 ร้านค้า หน่วยงานราชการที่รายล้อมนะตรงนี้นะครับ เพราะถึงเวลาเบรกปุ๊บ ผมมั่นใจนะครับ ว่าทุกบูธเนืองแน่นแน่นอนและเมื่อวานนะครับ ทาง พก. เองนะครับ ได้มาตรวจสอบความเรียบร้อยและขออนุญาตแอบกระซิบว่า Shopping เรียบร้อยแล้วเหมือนกันครับ มีแต่ของคุณภาพนะครับ แน่นอนนะครับ ว่าโครงการนี้ดีอย่างไร เป็นอย่างไร และมีที่มาที่ไปอย่างไร ต้องท่านนี้เลยนะครับ กราบเรียนเชิญนะครับ ท่านรองสนธยา บุณยภูษิตครับ รองอธิบดีกรมส่งเสริมและพัฒนาคุณภาพชีวิตคนพิการ ได้กรุณากล่าวรายงานถึงที่มาของโครงการขอเรียนเชิญและขอเสียงปรบมือด้วยครับ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สนธยา) เรียนท่านอนุกูล ปีดแก้ว ในนามของผู้จัดงาน market Fair เรารู้คุณทำได้ ขอขอบพระคุณท่านอนุกูลปิ่นแก้วปลัดกระทรวงการพัฒนาสังคมและความมั่นคงของมนุษย์เป็นอย่างสูง ที่ได้กรุณาให้เกียรติมาเป็นประธานในพิธีเปิดในวันนี้ การจัดงานในครั้งนี้ มีวัตถุประสงค์สำคัญเพื่อส่งเสริมและสร้างโอกาสให้กลุ่มเป้าหมายทุกกลุ่มของกระทรวง พม. ได้แสดงศักยภาพให้สังคมได้รับรู้ โดยเฉพาะศักยภาพด้านอาชีพและการทำงานโดยส่งเสริมการเปิดพื้นที่ให้ทุกคนเข้ามามีส่วนร่วมอย่างสร้างสรรค์และปลอดภัย ผ่านการจัดแสดงและการจำหน่ายสินค้าและผลิตภัณฑ์ต่าง ๆ ที่เป็นผลงานและฝีมือของกลุ่มเป้าหมายของกระทรวง พม. และนอกจากนี้ยังได้จัดมหกรรมอาชีพคนพิการและนัดพบแรงงาน และมีการประกาศเกียรติคุณยกย่องเชิดชูคนพิการที่ประสบความสำเร็จ จากการกู้ยืมเงินกองทุนเพื่อประกอบอาชีพอิสระหรือขยายกิจการ งาน Market Fair</w:t>
      </w:r>
      <w:r>
        <w:t xml:space="preserve"> </w:t>
      </w:r>
      <w:r>
        <w:t xml:space="preserve">“</w:t>
      </w:r>
      <w:r>
        <w:t xml:space="preserve">เรารู้คุณทำได้</w:t>
      </w:r>
      <w:r>
        <w:t xml:space="preserve">”</w:t>
      </w:r>
      <w:r>
        <w:t xml:space="preserve"> </w:t>
      </w:r>
      <w:r>
        <w:t xml:space="preserve">กำหนดจัดขึ้นเป็นเวลา 2 วัน คือ วันที่ 11 และ 12 กันยายน 2566 ณ ศูนย์ราชการเฉลิมพระเกียรติ 80 พรรษาแห่งนี้ โดยกลุ่มเป้าหมายเข้าร่วมงานประกอบด้วย กลุ่มเป้าหมายของกระทรวง พม. ทุกกลุ่ม ผู้แทนภาครัฐ ภาคเอกชน รวมทั้งสิ้น 2,500 คนต่อวัน สำหรับการจัดงานในครั้งนี้ได้จัดให้มีกิจกรรมสำคัญ ดังนี้ 1. ด้านวิชาการและนวัตกรรมโดยได้รับความร่วมมือจากหน่วยงานภาครัฐ และหน่วยงานในสังกัดกระทรวง พม. ในการจัดนิทรรศการแสดงผลงานวิชาการและนวัตกรรมรวม 11 เดี๋ยวจัดให้มีการเสวนาแลกเปลี่ยนความรู้ประสบการณ์วิทยากรผู้ทรงคุณวุฒิและมากประสบการณ์ จากทั้งภาครัฐและภาคเอกชน ทำอย่างไรให้คนพิการมีงานทำอย่างยั่งยืนทางการจัดสิทธิ์สวัสดิการสังคมในการช่วยเหลือกลุ่มเปราะบาง และการพัฒนาศักยภาพสตรีและสตรีพิการ เป็นต้น 2 การจัดแสดงและจำหน่ายสินค้าและผลิตภัณฑ์ที่เป็นผลงานและฝีมือหมายของกระทรวงพมกว่า 250 บูธ เพื่อแสดงให้เห็นถึงศักยภาพด้านอาชีพการทำงานและการมีส่วนร่วมในการค่ะ เศรษฐกิจของประเทศ 3. พิธีลงนามบันทึกความเข้าใจว่าด้วยความร่วมมือทางวิชาการเพื่อยกระดับคุณภาพชีวิตคนพิการระหว่างมหาวิทยาลัยเกษตรศาสตร์และกรมส่งเสริมและพัฒนาคุณภาพชีวิตคนพิการ พัฒนาความร่วมมือระหว่าง 2 หน่วยงานในการเสริมสร้างความรู้ทักษะศักยภาพและโอกาสให้กับคนพิการผู้ดูแลคนพิการ บุคคลที่เกี่ยวข้องด้านการประกอบอาชีพเกษตรกรรม 4. การแสดงศักยภาพของกลุ่มเป้าหมายโดยจัดให้มีการแสดงความสามารถต่าง ๆ อาทิ การแสดงแฟชั่นโชว์ของนางแบบนายแบบคนพิการ การรำกลองยาว อังกะลุง วีลแชร์ แดนซ์ คีตะมวยไทย การแสดงดนตรีเป็นต้น และ 5. การประกาศเกียรติคุณยกย่องเชิดชูคนพิการภายใต้โครงการ we can do และเชิดชูเกียรติหน่วยงานที่ให้การสนับสนุนภารกิจของกรมก บัดนี้ได้เวลาอันสมควรแล้วดิฉันขอกราบเรียนเชิญท่านปลัดกระทรวงการพัฒนาสังคมและความมั่นคงของนุชกรุณาให้เกียรติกล่าวเปิดงาน market Fair เรารู้คุณทำได้ ประกาศเกียรติคุณ เป็นประธานการลงนามบันทึกความเข้าใจ ขอกราบเรียนเชิญ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อนุกูล) กราบขอขอบคุณ ท่านสรองอธิบดีกรมส่งเสริมพัฒนาคุณภาพชีวิตคนพิการนะครับ ท่านรองสนธยา ภูษิต ท่านผู้บริหารของผู้บริหารองค์กรภาคี ภาครัฐภาคเอกชนสื่อมวลชนมีเกียรติทุกท่านนะครับ อันนี้ผมรู้สึกมีเกียรตินะครับ เป็นเกียรติอย่างยิ่งที่ได้เป็นส่วนหนึ่งครับ เรารู้ว่าคุณทำได้ซึ่งเป็นการบูรณาการร่วมกันของทุกหน่วยงาน ทั้งภาครัฐภาคเอกชนภาคีเครือข่ายนะครับ ที่ร่วมมือกันอย่างแข็งแรง ที่มุ่งที่จะพัฒนาศักยภาพกลุ่มเป้าหมายให้มีความมั่นคงในชีวิต การสร้างโอกาสสังคมและความเท่าเทียมกันเชื่อมโยงกันทั้งยุทธศาสตร์ชาติและก็พันธกรณีระหว่างประเทศที่สอดคล้องกันนะครับ ส่วนของกระทรวงกมเองนะครับ ก็จะหนักถึงสถานการณ์ที่มีข้อท้าทายทุกคนทุกช่วงวัยโดยเฉพาะคนพิการนะครับ ตัวเองก็พยายามที่จะขับเคลื่อนใน 4 มิตินะครับในเรื่องของการพัฒนาศักยภาพคนศักยภาพของครอบครัวในเรื่องของการสร้างโอกาสแล้วก็ยกระดับการคุ้มครองทางสังคมเฉพาะไอ้เรื่องของคนพิการการพัฒนาทุนทางสังคมการมีส่วนร่วมของภาคีเครือข่ายในการเป็นหุ้นส่วนพัฒนา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พ.ก.) Market Fair “เรารู้ คุณทำได้” (เช้า) 110966 ตู่ มาริก</dc:title>
  <dc:creator/>
  <cp:keywords/>
  <dcterms:created xsi:type="dcterms:W3CDTF">2023-10-04T04:20:12Z</dcterms:created>
  <dcterms:modified xsi:type="dcterms:W3CDTF">2023-10-04T04:20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13 กันยายน 2566 เวลา 13.00 น.</vt:lpwstr>
  </property>
  <property fmtid="{D5CDD505-2E9C-101B-9397-08002B2CF9AE}" pid="3" name="subtitle">
    <vt:lpwstr/>
  </property>
</Properties>
</file>